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8EFE150" w14:textId="08F169BB" w:rsidR="008B1F25" w:rsidRDefault="008B1F25" w:rsidP="008B1F25">
      <w:pPr>
        <w:spacing w:line="259" w:lineRule="auto"/>
        <w:ind w:right="122"/>
        <w:jc w:val="center"/>
      </w:pPr>
      <w:bookmarkStart w:id="0" w:name="_oh0flyehstfo" w:colFirst="0" w:colLast="0"/>
      <w:bookmarkEnd w:id="0"/>
      <w:r>
        <w:rPr>
          <w:sz w:val="32"/>
          <w:u w:val="single" w:color="000000"/>
        </w:rPr>
        <w:t xml:space="preserve">Project: </w:t>
      </w:r>
      <w:r w:rsidR="006B284D">
        <w:rPr>
          <w:sz w:val="32"/>
          <w:u w:val="single" w:color="000000"/>
        </w:rPr>
        <w:t>Diamond Prices</w:t>
      </w:r>
    </w:p>
    <w:p w14:paraId="17C23592" w14:textId="77777777" w:rsidR="006B284D" w:rsidRDefault="006B284D" w:rsidP="008B1F25">
      <w:pPr>
        <w:spacing w:line="277" w:lineRule="auto"/>
        <w:ind w:right="273"/>
        <w:jc w:val="both"/>
      </w:pPr>
    </w:p>
    <w:p w14:paraId="30F3E226" w14:textId="7D8DDA15" w:rsidR="008B1F25" w:rsidRDefault="006B284D" w:rsidP="008B1F25">
      <w:pPr>
        <w:pStyle w:val="Heading1"/>
        <w:ind w:left="-5"/>
      </w:pPr>
      <w:r>
        <w:t>S</w:t>
      </w:r>
      <w:r w:rsidR="008B1F25">
        <w:t xml:space="preserve">tep 1: </w:t>
      </w:r>
      <w:r>
        <w:t>Understanding the Model</w:t>
      </w:r>
      <w:r w:rsidR="008B1F25">
        <w:t xml:space="preserve"> </w:t>
      </w:r>
    </w:p>
    <w:p w14:paraId="6F43C14C" w14:textId="77777777" w:rsidR="00900250" w:rsidRDefault="00900250" w:rsidP="00900250">
      <w:pPr>
        <w:spacing w:after="382" w:line="271" w:lineRule="auto"/>
        <w:ind w:left="-5" w:right="45"/>
        <w:rPr>
          <w:i/>
          <w:sz w:val="24"/>
        </w:rPr>
      </w:pPr>
      <w:r>
        <w:rPr>
          <w:i/>
          <w:sz w:val="24"/>
        </w:rPr>
        <w:t>Answer the following questions:</w:t>
      </w:r>
    </w:p>
    <w:p w14:paraId="62B50D07" w14:textId="77777777" w:rsidR="006B284D" w:rsidRPr="008B6CAD" w:rsidRDefault="006B284D" w:rsidP="006B284D">
      <w:pPr>
        <w:pStyle w:val="ListParagraph"/>
        <w:numPr>
          <w:ilvl w:val="0"/>
          <w:numId w:val="5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bookmarkStart w:id="1" w:name="_23r51qnj0kpq" w:colFirst="0" w:colLast="0"/>
      <w:bookmarkEnd w:id="1"/>
      <w:r w:rsidRPr="008B6CAD">
        <w:rPr>
          <w:rFonts w:eastAsia="Times New Roman"/>
          <w:bCs/>
          <w:color w:val="auto"/>
          <w:sz w:val="24"/>
          <w:szCs w:val="24"/>
        </w:rPr>
        <w:t>According to the model, if a diamond is 1 carat heavier than another with the same cut, how much more should I expect to pay? Why?</w:t>
      </w:r>
    </w:p>
    <w:p w14:paraId="56C1B496" w14:textId="77777777" w:rsidR="006B284D" w:rsidRDefault="006B284D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</w:p>
    <w:p w14:paraId="5C36ADC7" w14:textId="3A68DFB1" w:rsidR="00B32AA8" w:rsidRPr="00C667BD" w:rsidRDefault="00B32AA8" w:rsidP="00B32AA8">
      <w:pPr>
        <w:pStyle w:val="ListParagraph"/>
        <w:numPr>
          <w:ilvl w:val="0"/>
          <w:numId w:val="9"/>
        </w:numPr>
        <w:rPr>
          <w:rFonts w:eastAsia="Times New Roman"/>
          <w:bCs/>
          <w:color w:val="7F7F7F" w:themeColor="text1" w:themeTint="80"/>
          <w:sz w:val="24"/>
          <w:szCs w:val="24"/>
        </w:rPr>
      </w:pPr>
      <w:r w:rsidRPr="00C667BD">
        <w:rPr>
          <w:rFonts w:eastAsia="Times New Roman"/>
          <w:bCs/>
          <w:color w:val="7F7F7F" w:themeColor="text1" w:themeTint="80"/>
          <w:sz w:val="24"/>
          <w:szCs w:val="24"/>
        </w:rPr>
        <w:t xml:space="preserve">The one additional carat would </w:t>
      </w:r>
      <w:r w:rsidR="00C667BD">
        <w:rPr>
          <w:rFonts w:eastAsia="Times New Roman"/>
          <w:bCs/>
          <w:color w:val="7F7F7F" w:themeColor="text1" w:themeTint="80"/>
          <w:sz w:val="24"/>
          <w:szCs w:val="24"/>
        </w:rPr>
        <w:t>result in an additional $8413</w:t>
      </w:r>
      <w:r w:rsidRPr="00C667BD">
        <w:rPr>
          <w:rFonts w:eastAsia="Times New Roman"/>
          <w:bCs/>
          <w:color w:val="7F7F7F" w:themeColor="text1" w:themeTint="80"/>
          <w:sz w:val="24"/>
          <w:szCs w:val="24"/>
        </w:rPr>
        <w:t xml:space="preserve"> in price. The formula created by the regression determined that the coefficient for a carat is 8413, so for every increase in the weight of carat the price will increase by the amount of the coefficient.</w:t>
      </w:r>
    </w:p>
    <w:p w14:paraId="679C91E5" w14:textId="77777777" w:rsidR="006B284D" w:rsidRPr="006B284D" w:rsidRDefault="006B284D" w:rsidP="006B284D">
      <w:pPr>
        <w:rPr>
          <w:rFonts w:eastAsia="Times New Roman"/>
          <w:bCs/>
          <w:color w:val="434343"/>
          <w:sz w:val="24"/>
          <w:szCs w:val="24"/>
        </w:rPr>
      </w:pPr>
    </w:p>
    <w:p w14:paraId="7C95F121" w14:textId="4C206595" w:rsidR="006B284D" w:rsidRPr="001407AC" w:rsidRDefault="006B284D" w:rsidP="006B284D">
      <w:pPr>
        <w:pStyle w:val="ListParagraph"/>
        <w:numPr>
          <w:ilvl w:val="0"/>
          <w:numId w:val="5"/>
        </w:numPr>
        <w:spacing w:after="160" w:line="259" w:lineRule="auto"/>
        <w:rPr>
          <w:rFonts w:eastAsia="Times New Roman"/>
          <w:bCs/>
          <w:color w:val="434343"/>
          <w:sz w:val="24"/>
          <w:szCs w:val="24"/>
        </w:rPr>
      </w:pPr>
      <w:r w:rsidRPr="006B284D">
        <w:rPr>
          <w:rFonts w:eastAsia="Times New Roman"/>
          <w:sz w:val="24"/>
          <w:szCs w:val="24"/>
        </w:rPr>
        <w:t>If you were interested</w:t>
      </w:r>
      <w:r>
        <w:rPr>
          <w:rFonts w:eastAsia="Times New Roman"/>
          <w:sz w:val="24"/>
          <w:szCs w:val="24"/>
        </w:rPr>
        <w:t xml:space="preserve"> in a 1.5 carat diamond with a </w:t>
      </w:r>
      <w:r w:rsidRPr="006B284D">
        <w:rPr>
          <w:rFonts w:eastAsia="Times New Roman"/>
          <w:b/>
          <w:sz w:val="24"/>
          <w:szCs w:val="24"/>
        </w:rPr>
        <w:t>Very Good</w:t>
      </w:r>
      <w:r w:rsidRPr="006B284D">
        <w:rPr>
          <w:rFonts w:eastAsia="Times New Roman"/>
          <w:sz w:val="24"/>
          <w:szCs w:val="24"/>
        </w:rPr>
        <w:t xml:space="preserve"> cut (represen</w:t>
      </w:r>
      <w:r w:rsidR="0017393E">
        <w:rPr>
          <w:rFonts w:eastAsia="Times New Roman"/>
          <w:sz w:val="24"/>
          <w:szCs w:val="24"/>
        </w:rPr>
        <w:t>ted by a 3</w:t>
      </w:r>
      <w:r>
        <w:rPr>
          <w:rFonts w:eastAsia="Times New Roman"/>
          <w:sz w:val="24"/>
          <w:szCs w:val="24"/>
        </w:rPr>
        <w:t xml:space="preserve"> in the model) and a </w:t>
      </w:r>
      <w:r w:rsidRPr="006B284D">
        <w:rPr>
          <w:rFonts w:eastAsia="Times New Roman"/>
          <w:b/>
          <w:sz w:val="24"/>
          <w:szCs w:val="24"/>
        </w:rPr>
        <w:t>VS2</w:t>
      </w:r>
      <w:r w:rsidRPr="006B284D">
        <w:rPr>
          <w:rFonts w:eastAsia="Times New Roman"/>
          <w:sz w:val="24"/>
          <w:szCs w:val="24"/>
        </w:rPr>
        <w:t xml:space="preserve"> cl</w:t>
      </w:r>
      <w:r w:rsidR="0017393E">
        <w:rPr>
          <w:rFonts w:eastAsia="Times New Roman"/>
          <w:sz w:val="24"/>
          <w:szCs w:val="24"/>
        </w:rPr>
        <w:t>arity rating (represented by a 5</w:t>
      </w:r>
      <w:r w:rsidRPr="006B284D">
        <w:rPr>
          <w:rFonts w:eastAsia="Times New Roman"/>
          <w:sz w:val="24"/>
          <w:szCs w:val="24"/>
        </w:rPr>
        <w:t xml:space="preserve"> in the model), how much would the model predict you should pay for it?</w:t>
      </w:r>
    </w:p>
    <w:p w14:paraId="12A3539E" w14:textId="77777777" w:rsidR="001407AC" w:rsidRDefault="001407AC" w:rsidP="001407AC">
      <w:pPr>
        <w:spacing w:after="160" w:line="259" w:lineRule="auto"/>
        <w:rPr>
          <w:rFonts w:eastAsia="Times New Roman"/>
          <w:bCs/>
          <w:color w:val="434343"/>
          <w:sz w:val="24"/>
          <w:szCs w:val="24"/>
        </w:rPr>
      </w:pPr>
    </w:p>
    <w:p w14:paraId="58EFA31E" w14:textId="77777777" w:rsidR="001407AC" w:rsidRPr="001407AC" w:rsidRDefault="001407AC" w:rsidP="001407AC">
      <w:pPr>
        <w:pStyle w:val="ListParagraph"/>
        <w:numPr>
          <w:ilvl w:val="0"/>
          <w:numId w:val="9"/>
        </w:numPr>
        <w:spacing w:after="160" w:line="259" w:lineRule="auto"/>
        <w:rPr>
          <w:rFonts w:eastAsia="Times New Roman"/>
          <w:bCs/>
          <w:color w:val="7F7F7F" w:themeColor="text1" w:themeTint="80"/>
          <w:sz w:val="24"/>
          <w:szCs w:val="24"/>
        </w:rPr>
      </w:pPr>
      <w:r w:rsidRPr="001407AC">
        <w:rPr>
          <w:rFonts w:eastAsia="Times New Roman"/>
          <w:bCs/>
          <w:color w:val="7F7F7F" w:themeColor="text1" w:themeTint="80"/>
          <w:sz w:val="24"/>
          <w:szCs w:val="24"/>
        </w:rPr>
        <w:t>The formula is Price = -5,269 + 8,413 x Carat + 158.1 x Cut + 454 x Clarity</w:t>
      </w:r>
    </w:p>
    <w:p w14:paraId="2CDA5701" w14:textId="77777777" w:rsidR="001407AC" w:rsidRDefault="001407AC" w:rsidP="001407AC">
      <w:pPr>
        <w:pStyle w:val="ListParagraph"/>
        <w:spacing w:after="160" w:line="259" w:lineRule="auto"/>
        <w:ind w:left="1440"/>
        <w:rPr>
          <w:rFonts w:eastAsia="Times New Roman"/>
          <w:bCs/>
          <w:color w:val="7F7F7F" w:themeColor="text1" w:themeTint="80"/>
          <w:sz w:val="24"/>
          <w:szCs w:val="24"/>
        </w:rPr>
      </w:pPr>
    </w:p>
    <w:p w14:paraId="7C51ABC2" w14:textId="77777777" w:rsidR="001407AC" w:rsidRPr="001407AC" w:rsidRDefault="001407AC" w:rsidP="001407AC">
      <w:pPr>
        <w:pStyle w:val="ListParagraph"/>
        <w:spacing w:after="160" w:line="259" w:lineRule="auto"/>
        <w:ind w:left="1440"/>
        <w:rPr>
          <w:rFonts w:eastAsia="Times New Roman"/>
          <w:bCs/>
          <w:color w:val="7F7F7F" w:themeColor="text1" w:themeTint="80"/>
          <w:sz w:val="24"/>
          <w:szCs w:val="24"/>
        </w:rPr>
      </w:pPr>
      <w:r w:rsidRPr="001407AC">
        <w:rPr>
          <w:rFonts w:eastAsia="Times New Roman"/>
          <w:bCs/>
          <w:color w:val="7F7F7F" w:themeColor="text1" w:themeTint="80"/>
          <w:sz w:val="24"/>
          <w:szCs w:val="24"/>
        </w:rPr>
        <w:t>Price = -5,269 + 8,413 x 1.5+ 158.1 x 3+ 454 x 5</w:t>
      </w:r>
    </w:p>
    <w:p w14:paraId="05331474" w14:textId="2041DF22" w:rsidR="001407AC" w:rsidRPr="001407AC" w:rsidRDefault="001407AC" w:rsidP="001407AC">
      <w:pPr>
        <w:pStyle w:val="ListParagraph"/>
        <w:spacing w:after="160" w:line="259" w:lineRule="auto"/>
        <w:ind w:left="1440"/>
        <w:rPr>
          <w:rFonts w:eastAsia="Times New Roman"/>
          <w:bCs/>
          <w:color w:val="7F7F7F" w:themeColor="text1" w:themeTint="80"/>
          <w:sz w:val="24"/>
          <w:szCs w:val="24"/>
        </w:rPr>
      </w:pPr>
      <w:r w:rsidRPr="001407AC">
        <w:rPr>
          <w:rFonts w:eastAsia="Times New Roman"/>
          <w:bCs/>
          <w:color w:val="7F7F7F" w:themeColor="text1" w:themeTint="80"/>
          <w:sz w:val="24"/>
          <w:szCs w:val="24"/>
        </w:rPr>
        <w:t>Price = 10094.8</w:t>
      </w:r>
    </w:p>
    <w:p w14:paraId="6B897707" w14:textId="77777777" w:rsidR="006F3E40" w:rsidRPr="008F744A" w:rsidRDefault="006F3E40" w:rsidP="006B284D">
      <w:pPr>
        <w:pStyle w:val="ListParagraph"/>
        <w:spacing w:after="160" w:line="259" w:lineRule="auto"/>
        <w:rPr>
          <w:rFonts w:eastAsia="Times New Roman"/>
          <w:bCs/>
          <w:color w:val="434343"/>
        </w:rPr>
      </w:pPr>
      <w:bookmarkStart w:id="2" w:name="_GoBack"/>
      <w:bookmarkEnd w:id="2"/>
    </w:p>
    <w:p w14:paraId="1D93EE83" w14:textId="4DB0E7AE" w:rsidR="008B1F25" w:rsidRDefault="008B1F25" w:rsidP="008B1F25">
      <w:pPr>
        <w:pStyle w:val="Heading1"/>
        <w:ind w:left="-5"/>
      </w:pPr>
      <w:r>
        <w:t xml:space="preserve">Step 2: </w:t>
      </w:r>
      <w:r w:rsidR="006B284D">
        <w:t>Visualize the Data</w:t>
      </w:r>
      <w:r>
        <w:t xml:space="preserve"> </w:t>
      </w:r>
    </w:p>
    <w:p w14:paraId="16786D60" w14:textId="0DE7E0DE" w:rsidR="001E62FE" w:rsidRDefault="001E62FE" w:rsidP="001E62FE">
      <w:pPr>
        <w:pStyle w:val="Normal1"/>
      </w:pPr>
      <w:r>
        <w:t xml:space="preserve">Make sure to plot and include the visualizations in this report. For example, you can create graphs in Excel and copy </w:t>
      </w:r>
      <w:r w:rsidR="006C1AC0">
        <w:t>and paste the graphs into this W</w:t>
      </w:r>
      <w:r>
        <w:t>ord document.</w:t>
      </w:r>
    </w:p>
    <w:p w14:paraId="2508AE4E" w14:textId="77777777" w:rsidR="001E62FE" w:rsidRPr="001E62FE" w:rsidRDefault="001E62FE" w:rsidP="001E62FE">
      <w:pPr>
        <w:pStyle w:val="Normal1"/>
      </w:pPr>
    </w:p>
    <w:p w14:paraId="17F4F905" w14:textId="77777777" w:rsidR="006B284D" w:rsidRPr="008B6CA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Plot 1 - Plot the data for the diamonds in the database, with carat on the x-axis and price on the y-axis. </w:t>
      </w:r>
    </w:p>
    <w:p w14:paraId="2C0204C4" w14:textId="77777777" w:rsidR="006B284D" w:rsidRPr="008B6CA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Plot 2 - Plot the data for the diamonds for which you are predicting prices with carat on the x-axis and predicted price on the y-axis. </w:t>
      </w:r>
    </w:p>
    <w:p w14:paraId="647DA5C6" w14:textId="77777777" w:rsidR="006B284D" w:rsidRPr="008B6CAD" w:rsidRDefault="006B284D" w:rsidP="006B284D">
      <w:pPr>
        <w:pStyle w:val="ListParagraph"/>
        <w:numPr>
          <w:ilvl w:val="1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/>
          <w:bCs/>
          <w:color w:val="auto"/>
          <w:sz w:val="24"/>
          <w:szCs w:val="24"/>
        </w:rPr>
        <w:t>Note</w:t>
      </w:r>
      <w:r w:rsidRPr="008B6CAD">
        <w:rPr>
          <w:rFonts w:eastAsia="Times New Roman"/>
          <w:bCs/>
          <w:color w:val="auto"/>
          <w:sz w:val="24"/>
          <w:szCs w:val="24"/>
        </w:rPr>
        <w:t>: You can also plot both sets of data on the same chart in different colors.</w:t>
      </w:r>
    </w:p>
    <w:p w14:paraId="434D7D36" w14:textId="77777777" w:rsidR="006B284D" w:rsidRPr="008B6CA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What strikes you about this comparison? After seeing this plot, do you feel confident in the model’s ability to predict prices? </w:t>
      </w:r>
    </w:p>
    <w:p w14:paraId="05CFEE3C" w14:textId="35B49CCB" w:rsidR="006B284D" w:rsidRDefault="006B284D" w:rsidP="006B284D">
      <w:pPr>
        <w:pStyle w:val="Heading1"/>
        <w:ind w:left="-5"/>
      </w:pPr>
      <w:r>
        <w:lastRenderedPageBreak/>
        <w:t>Step 3: Make a Recommendation</w:t>
      </w:r>
    </w:p>
    <w:p w14:paraId="0BD5C53A" w14:textId="77777777" w:rsidR="006B284D" w:rsidRDefault="006B284D" w:rsidP="006B284D">
      <w:pPr>
        <w:spacing w:after="382" w:line="271" w:lineRule="auto"/>
        <w:ind w:left="-5" w:right="45"/>
        <w:rPr>
          <w:i/>
          <w:sz w:val="24"/>
        </w:rPr>
      </w:pPr>
      <w:r>
        <w:t xml:space="preserve"> </w:t>
      </w:r>
      <w:r>
        <w:rPr>
          <w:i/>
          <w:sz w:val="24"/>
        </w:rPr>
        <w:t>Answer the following questions:</w:t>
      </w:r>
    </w:p>
    <w:p w14:paraId="23AD5ED8" w14:textId="4A0D2D8D" w:rsidR="006B284D" w:rsidRPr="008B6CAD" w:rsidRDefault="006B284D" w:rsidP="006B284D">
      <w:pPr>
        <w:pStyle w:val="ListParagraph"/>
        <w:numPr>
          <w:ilvl w:val="0"/>
          <w:numId w:val="8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>What price do you recommend the jewelry company to bid? Please explain how you arrived at that number.</w:t>
      </w:r>
    </w:p>
    <w:p w14:paraId="117B3DC0" w14:textId="77777777" w:rsidR="00705872" w:rsidRPr="00705872" w:rsidRDefault="00705872" w:rsidP="00705872">
      <w:pPr>
        <w:pStyle w:val="ListParagraph"/>
        <w:spacing w:after="382" w:line="271" w:lineRule="auto"/>
        <w:ind w:left="355" w:right="45"/>
        <w:rPr>
          <w:sz w:val="24"/>
          <w:szCs w:val="24"/>
        </w:rPr>
      </w:pPr>
    </w:p>
    <w:p w14:paraId="20E82548" w14:textId="64885E74" w:rsidR="00E65D6B" w:rsidRDefault="00705872" w:rsidP="00705872">
      <w:pPr>
        <w:pStyle w:val="Normal1"/>
      </w:pPr>
      <w:r>
        <w:t xml:space="preserve"> </w:t>
      </w:r>
    </w:p>
    <w:sectPr w:rsidR="00E65D6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C95FF8"/>
    <w:multiLevelType w:val="hybridMultilevel"/>
    <w:tmpl w:val="CEF65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B67E90"/>
    <w:multiLevelType w:val="hybridMultilevel"/>
    <w:tmpl w:val="274846D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68C72C7"/>
    <w:multiLevelType w:val="multilevel"/>
    <w:tmpl w:val="FCF4D63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>
    <w:nsid w:val="2F237E81"/>
    <w:multiLevelType w:val="hybridMultilevel"/>
    <w:tmpl w:val="DAB0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FA5511"/>
    <w:multiLevelType w:val="hybridMultilevel"/>
    <w:tmpl w:val="54501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103868"/>
    <w:multiLevelType w:val="hybridMultilevel"/>
    <w:tmpl w:val="51D84C78"/>
    <w:lvl w:ilvl="0" w:tplc="883E3D8A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6">
    <w:nsid w:val="40A54A87"/>
    <w:multiLevelType w:val="hybridMultilevel"/>
    <w:tmpl w:val="DAB0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197B44"/>
    <w:multiLevelType w:val="hybridMultilevel"/>
    <w:tmpl w:val="51D84C78"/>
    <w:lvl w:ilvl="0" w:tplc="883E3D8A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8">
    <w:nsid w:val="49D54781"/>
    <w:multiLevelType w:val="hybridMultilevel"/>
    <w:tmpl w:val="B72A741E"/>
    <w:lvl w:ilvl="0" w:tplc="02D02668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10E92B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7C65ED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DA2856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68E297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754F79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602EE9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02921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2EE9B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5"/>
  </w:num>
  <w:num w:numId="5">
    <w:abstractNumId w:val="6"/>
  </w:num>
  <w:num w:numId="6">
    <w:abstractNumId w:val="4"/>
  </w:num>
  <w:num w:numId="7">
    <w:abstractNumId w:val="0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zSxNDWxNLc0NzQxtzRQ0lEKTi0uzszPAykwrAUAc2HfiiwAAAA="/>
  </w:docVars>
  <w:rsids>
    <w:rsidRoot w:val="00E65D6B"/>
    <w:rsid w:val="001407AC"/>
    <w:rsid w:val="0017393E"/>
    <w:rsid w:val="001E62FE"/>
    <w:rsid w:val="00447DC2"/>
    <w:rsid w:val="00666039"/>
    <w:rsid w:val="006B284D"/>
    <w:rsid w:val="006C1AC0"/>
    <w:rsid w:val="006F3E40"/>
    <w:rsid w:val="00705872"/>
    <w:rsid w:val="007441D4"/>
    <w:rsid w:val="008B1F25"/>
    <w:rsid w:val="008B6CAD"/>
    <w:rsid w:val="00900250"/>
    <w:rsid w:val="009537E2"/>
    <w:rsid w:val="00B32AA8"/>
    <w:rsid w:val="00C667BD"/>
    <w:rsid w:val="00DB12E1"/>
    <w:rsid w:val="00DD26EB"/>
    <w:rsid w:val="00E65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6CF3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B1F2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603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B1F2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6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T-IT-MFINANGA</cp:lastModifiedBy>
  <cp:revision>18</cp:revision>
  <dcterms:created xsi:type="dcterms:W3CDTF">2016-09-27T17:28:00Z</dcterms:created>
  <dcterms:modified xsi:type="dcterms:W3CDTF">2021-03-29T13:04:00Z</dcterms:modified>
</cp:coreProperties>
</file>